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73893" w14:textId="7E5CC9A8" w:rsidR="009D1696" w:rsidRPr="009D1696" w:rsidRDefault="009D1696" w:rsidP="009D1696">
      <w:pPr>
        <w:pStyle w:val="Heading2"/>
        <w:jc w:val="center"/>
      </w:pPr>
      <w:r w:rsidRPr="009D1696">
        <w:t>FY26 CoC Competition</w:t>
      </w:r>
      <w:r w:rsidRPr="009D1696">
        <w:br/>
        <w:t>Universal final sign-off for FY26 local competition submissions</w:t>
      </w:r>
    </w:p>
    <w:p w14:paraId="0E821DE5" w14:textId="77777777" w:rsidR="009D1696" w:rsidRPr="009D1696" w:rsidRDefault="009D1696" w:rsidP="009D1696">
      <w:pPr>
        <w:keepNext/>
        <w:keepLines/>
        <w:spacing w:before="480" w:after="0"/>
        <w:outlineLvl w:val="0"/>
        <w:rPr>
          <w:rFonts w:ascii="Calibri" w:eastAsia="MS Gothic" w:hAnsi="Calibri" w:cs="Times New Roman"/>
          <w:b/>
          <w:bCs/>
          <w:color w:val="4B3F65"/>
          <w:sz w:val="28"/>
          <w:szCs w:val="28"/>
        </w:rPr>
      </w:pPr>
      <w:r w:rsidRPr="009D1696">
        <w:rPr>
          <w:rFonts w:ascii="Calibri" w:eastAsia="MS Gothic" w:hAnsi="Calibri" w:cs="Times New Roman"/>
          <w:b/>
          <w:bCs/>
          <w:color w:val="4B3F65"/>
          <w:sz w:val="28"/>
          <w:szCs w:val="28"/>
        </w:rPr>
        <w:t>Applicant Certification and Authorized Representative Signature Page</w:t>
      </w:r>
    </w:p>
    <w:p w14:paraId="30C1A067" w14:textId="77777777" w:rsidR="009D1696" w:rsidRPr="009D1696" w:rsidRDefault="009D1696" w:rsidP="009D1696">
      <w:pPr>
        <w:keepNext/>
        <w:keepLines/>
        <w:spacing w:before="200" w:after="0"/>
        <w:outlineLvl w:val="1"/>
        <w:rPr>
          <w:rFonts w:ascii="Calibri" w:eastAsia="MS Gothic" w:hAnsi="Calibri" w:cs="Times New Roman"/>
          <w:b/>
          <w:bCs/>
          <w:color w:val="4B3F65"/>
          <w:sz w:val="22"/>
          <w:szCs w:val="26"/>
        </w:rPr>
      </w:pPr>
      <w:r w:rsidRPr="009D1696">
        <w:rPr>
          <w:rFonts w:ascii="Calibri" w:eastAsia="MS Gothic" w:hAnsi="Calibri" w:cs="Times New Roman"/>
          <w:b/>
          <w:bCs/>
          <w:color w:val="4B3F65"/>
          <w:sz w:val="22"/>
          <w:szCs w:val="26"/>
        </w:rPr>
        <w:t>Application Type</w:t>
      </w:r>
    </w:p>
    <w:p w14:paraId="0F334A77"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Renewal Project</w:t>
      </w:r>
    </w:p>
    <w:p w14:paraId="3DBC6FCD"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New Project</w:t>
      </w:r>
    </w:p>
    <w:p w14:paraId="0119EAA3"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Transition Project</w:t>
      </w:r>
    </w:p>
    <w:p w14:paraId="5A4B168D"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YHDP Replacement Project</w:t>
      </w:r>
    </w:p>
    <w:p w14:paraId="0DAD06EE"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DV Bonus Project</w:t>
      </w:r>
    </w:p>
    <w:p w14:paraId="41EF8006"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CoC Bonus Project</w:t>
      </w:r>
    </w:p>
    <w:p w14:paraId="1C0F3C6D" w14:textId="77777777" w:rsidR="009D1696" w:rsidRPr="009D1696" w:rsidRDefault="009D1696" w:rsidP="009D1696">
      <w:pPr>
        <w:spacing w:before="0"/>
        <w:ind w:left="259"/>
        <w:rPr>
          <w:rFonts w:ascii="Montserrat" w:eastAsia="Montserrat" w:hAnsi="Montserrat" w:cs="Times New Roman"/>
          <w:color w:val="222222"/>
          <w:sz w:val="19"/>
          <w:szCs w:val="22"/>
        </w:rPr>
      </w:pPr>
      <w:r w:rsidRPr="009D1696">
        <w:rPr>
          <w:rFonts w:ascii="Segoe UI Symbol" w:eastAsia="Montserrat" w:hAnsi="Segoe UI Symbol" w:cs="Segoe UI Symbol"/>
          <w:color w:val="4B3F65"/>
          <w:szCs w:val="22"/>
        </w:rPr>
        <w:t>☐</w:t>
      </w:r>
      <w:r w:rsidRPr="009D1696">
        <w:rPr>
          <w:rFonts w:ascii="Montserrat" w:eastAsia="Montserrat" w:hAnsi="Montserrat" w:cs="Times New Roman"/>
          <w:color w:val="4B3F65"/>
          <w:szCs w:val="22"/>
        </w:rPr>
        <w:t xml:space="preserve"> </w:t>
      </w:r>
      <w:r w:rsidRPr="009D1696">
        <w:rPr>
          <w:rFonts w:ascii="Montserrat" w:eastAsia="Montserrat" w:hAnsi="Montserrat" w:cs="Times New Roman"/>
          <w:color w:val="222222"/>
          <w:sz w:val="18"/>
          <w:szCs w:val="22"/>
        </w:rPr>
        <w:t>Reallocation Project</w:t>
      </w:r>
    </w:p>
    <w:tbl>
      <w:tblPr>
        <w:tblW w:w="0" w:type="auto"/>
        <w:jc w:val="center"/>
        <w:tblLayout w:type="fixed"/>
        <w:tblLook w:val="04A0" w:firstRow="1" w:lastRow="0" w:firstColumn="1" w:lastColumn="0" w:noHBand="0" w:noVBand="1"/>
      </w:tblPr>
      <w:tblGrid>
        <w:gridCol w:w="5328"/>
        <w:gridCol w:w="5328"/>
      </w:tblGrid>
      <w:tr w:rsidR="009D1696" w:rsidRPr="009D1696" w14:paraId="2E4D59F7"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0F8DD7B3"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Applicant Name</w:t>
            </w:r>
          </w:p>
        </w:tc>
        <w:tc>
          <w:tcPr>
            <w:tcW w:w="5328" w:type="dxa"/>
            <w:tcBorders>
              <w:top w:val="single" w:sz="4" w:space="0" w:color="BCB2C2"/>
              <w:left w:val="single" w:sz="4" w:space="0" w:color="BCB2C2"/>
              <w:bottom w:val="single" w:sz="4" w:space="0" w:color="BCB2C2"/>
              <w:right w:val="single" w:sz="4" w:space="0" w:color="BCB2C2"/>
            </w:tcBorders>
            <w:hideMark/>
          </w:tcPr>
          <w:p w14:paraId="4F98A70C"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PPLICANT_NAME"/>
                <w:tag w:val="APPLICANT_NAME"/>
                <w:id w:val="-1998715673"/>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78095151"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8813411"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Project Name</w:t>
            </w:r>
          </w:p>
        </w:tc>
        <w:tc>
          <w:tcPr>
            <w:tcW w:w="5328" w:type="dxa"/>
            <w:tcBorders>
              <w:top w:val="single" w:sz="4" w:space="0" w:color="BCB2C2"/>
              <w:left w:val="single" w:sz="4" w:space="0" w:color="BCB2C2"/>
              <w:bottom w:val="single" w:sz="4" w:space="0" w:color="BCB2C2"/>
              <w:right w:val="single" w:sz="4" w:space="0" w:color="BCB2C2"/>
            </w:tcBorders>
            <w:hideMark/>
          </w:tcPr>
          <w:p w14:paraId="3FB75A20"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NAME"/>
                <w:tag w:val="PROJECT_NAME"/>
                <w:id w:val="1704587811"/>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1754384D"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18818C82"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Grant Number, if renewal</w:t>
            </w:r>
          </w:p>
        </w:tc>
        <w:tc>
          <w:tcPr>
            <w:tcW w:w="5328" w:type="dxa"/>
            <w:tcBorders>
              <w:top w:val="single" w:sz="4" w:space="0" w:color="BCB2C2"/>
              <w:left w:val="single" w:sz="4" w:space="0" w:color="BCB2C2"/>
              <w:bottom w:val="single" w:sz="4" w:space="0" w:color="BCB2C2"/>
              <w:right w:val="single" w:sz="4" w:space="0" w:color="BCB2C2"/>
            </w:tcBorders>
            <w:hideMark/>
          </w:tcPr>
          <w:p w14:paraId="3CF82946"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GRANT_NUMBER"/>
                <w:tag w:val="GRANT_NUMBER"/>
                <w:id w:val="-1955088862"/>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53FAB633"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15009B98"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Project Component</w:t>
            </w:r>
          </w:p>
        </w:tc>
        <w:tc>
          <w:tcPr>
            <w:tcW w:w="5328" w:type="dxa"/>
            <w:tcBorders>
              <w:top w:val="single" w:sz="4" w:space="0" w:color="BCB2C2"/>
              <w:left w:val="single" w:sz="4" w:space="0" w:color="BCB2C2"/>
              <w:bottom w:val="single" w:sz="4" w:space="0" w:color="BCB2C2"/>
              <w:right w:val="single" w:sz="4" w:space="0" w:color="BCB2C2"/>
            </w:tcBorders>
            <w:hideMark/>
          </w:tcPr>
          <w:p w14:paraId="535DE3D8"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ROJECT_COMPONENT"/>
                <w:tag w:val="PROJECT_COMPONENT"/>
                <w:id w:val="-1587526073"/>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349232CC"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542CAF79"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Authorized Representative Name</w:t>
            </w:r>
          </w:p>
        </w:tc>
        <w:tc>
          <w:tcPr>
            <w:tcW w:w="5328" w:type="dxa"/>
            <w:tcBorders>
              <w:top w:val="single" w:sz="4" w:space="0" w:color="BCB2C2"/>
              <w:left w:val="single" w:sz="4" w:space="0" w:color="BCB2C2"/>
              <w:bottom w:val="single" w:sz="4" w:space="0" w:color="BCB2C2"/>
              <w:right w:val="single" w:sz="4" w:space="0" w:color="BCB2C2"/>
            </w:tcBorders>
            <w:hideMark/>
          </w:tcPr>
          <w:p w14:paraId="515492D7"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UTHORIZED_REP_NAME"/>
                <w:tag w:val="AUTHORIZED_REP_NAME"/>
                <w:id w:val="1539622607"/>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513E652B"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7B39D24"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Title</w:t>
            </w:r>
          </w:p>
        </w:tc>
        <w:tc>
          <w:tcPr>
            <w:tcW w:w="5328" w:type="dxa"/>
            <w:tcBorders>
              <w:top w:val="single" w:sz="4" w:space="0" w:color="BCB2C2"/>
              <w:left w:val="single" w:sz="4" w:space="0" w:color="BCB2C2"/>
              <w:bottom w:val="single" w:sz="4" w:space="0" w:color="BCB2C2"/>
              <w:right w:val="single" w:sz="4" w:space="0" w:color="BCB2C2"/>
            </w:tcBorders>
            <w:hideMark/>
          </w:tcPr>
          <w:p w14:paraId="70A05088"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TITLE"/>
                <w:tag w:val="TITLE"/>
                <w:id w:val="1519968474"/>
                <w:text/>
              </w:sdtPr>
              <w:sdtContent>
                <w:r w:rsidRPr="009D1696">
                  <w:rPr>
                    <w:rFonts w:ascii="Montserrat" w:eastAsia="Montserrat" w:hAnsi="Montserrat" w:cs="Times New Roman"/>
                    <w:color w:val="222222"/>
                    <w:sz w:val="19"/>
                    <w:szCs w:val="22"/>
                  </w:rPr>
                  <w:t>Click or tap here to enter text</w:t>
                </w:r>
              </w:sdtContent>
            </w:sdt>
          </w:p>
        </w:tc>
      </w:tr>
      <w:tr w:rsidR="009D1696" w:rsidRPr="009D1696" w14:paraId="7385BBE0"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1BC14E3"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Email</w:t>
            </w:r>
          </w:p>
        </w:tc>
        <w:tc>
          <w:tcPr>
            <w:tcW w:w="5328" w:type="dxa"/>
            <w:tcBorders>
              <w:top w:val="single" w:sz="4" w:space="0" w:color="BCB2C2"/>
              <w:left w:val="single" w:sz="4" w:space="0" w:color="BCB2C2"/>
              <w:bottom w:val="single" w:sz="4" w:space="0" w:color="BCB2C2"/>
              <w:right w:val="single" w:sz="4" w:space="0" w:color="BCB2C2"/>
            </w:tcBorders>
            <w:hideMark/>
          </w:tcPr>
          <w:p w14:paraId="077A2262"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EMAIL"/>
                <w:tag w:val="EMAIL"/>
                <w:id w:val="1682693043"/>
                <w:text/>
              </w:sdtPr>
              <w:sdtContent>
                <w:r w:rsidRPr="009D1696">
                  <w:rPr>
                    <w:rFonts w:ascii="Montserrat" w:eastAsia="Montserrat" w:hAnsi="Montserrat" w:cs="Times New Roman"/>
                    <w:color w:val="222222"/>
                    <w:sz w:val="19"/>
                    <w:szCs w:val="22"/>
                  </w:rPr>
                  <w:t>Enter email</w:t>
                </w:r>
              </w:sdtContent>
            </w:sdt>
          </w:p>
        </w:tc>
      </w:tr>
      <w:tr w:rsidR="009D1696" w:rsidRPr="009D1696" w14:paraId="263E4991"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6C857C01"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Phone</w:t>
            </w:r>
          </w:p>
        </w:tc>
        <w:tc>
          <w:tcPr>
            <w:tcW w:w="5328" w:type="dxa"/>
            <w:tcBorders>
              <w:top w:val="single" w:sz="4" w:space="0" w:color="BCB2C2"/>
              <w:left w:val="single" w:sz="4" w:space="0" w:color="BCB2C2"/>
              <w:bottom w:val="single" w:sz="4" w:space="0" w:color="BCB2C2"/>
              <w:right w:val="single" w:sz="4" w:space="0" w:color="BCB2C2"/>
            </w:tcBorders>
            <w:hideMark/>
          </w:tcPr>
          <w:p w14:paraId="57F3277A"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PHONE"/>
                <w:tag w:val="PHONE"/>
                <w:id w:val="-1184052250"/>
                <w:text/>
              </w:sdtPr>
              <w:sdtContent>
                <w:r w:rsidRPr="009D1696">
                  <w:rPr>
                    <w:rFonts w:ascii="Montserrat" w:eastAsia="Montserrat" w:hAnsi="Montserrat" w:cs="Times New Roman"/>
                    <w:color w:val="222222"/>
                    <w:sz w:val="19"/>
                    <w:szCs w:val="22"/>
                  </w:rPr>
                  <w:t>Enter phone</w:t>
                </w:r>
              </w:sdtContent>
            </w:sdt>
          </w:p>
        </w:tc>
      </w:tr>
    </w:tbl>
    <w:p w14:paraId="3E98F5C6" w14:textId="77777777" w:rsidR="009D1696" w:rsidRPr="009D1696" w:rsidRDefault="009D1696" w:rsidP="009D1696">
      <w:pPr>
        <w:spacing w:before="0"/>
        <w:rPr>
          <w:rFonts w:ascii="Montserrat" w:eastAsia="Montserrat" w:hAnsi="Montserrat" w:cs="Times New Roman"/>
          <w:color w:val="222222"/>
          <w:sz w:val="19"/>
          <w:szCs w:val="22"/>
        </w:rPr>
      </w:pPr>
    </w:p>
    <w:p w14:paraId="0D198C51" w14:textId="77777777" w:rsidR="009D1696" w:rsidRPr="009D1696" w:rsidRDefault="009D1696" w:rsidP="009D1696">
      <w:pPr>
        <w:keepNext/>
        <w:keepLines/>
        <w:spacing w:before="200" w:after="0"/>
        <w:outlineLvl w:val="1"/>
        <w:rPr>
          <w:rFonts w:ascii="Calibri" w:eastAsia="MS Gothic" w:hAnsi="Calibri" w:cs="Times New Roman"/>
          <w:b/>
          <w:bCs/>
          <w:color w:val="4B3F65"/>
          <w:sz w:val="22"/>
          <w:szCs w:val="26"/>
        </w:rPr>
      </w:pPr>
      <w:r w:rsidRPr="009D1696">
        <w:rPr>
          <w:rFonts w:ascii="Calibri" w:eastAsia="MS Gothic" w:hAnsi="Calibri" w:cs="Times New Roman"/>
          <w:b/>
          <w:bCs/>
          <w:color w:val="4B3F65"/>
          <w:sz w:val="22"/>
          <w:szCs w:val="26"/>
        </w:rPr>
        <w:t>Applicant Certification</w:t>
      </w:r>
    </w:p>
    <w:p w14:paraId="2828BBAB"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1. </w:t>
      </w:r>
      <w:r w:rsidRPr="009D1696">
        <w:rPr>
          <w:rFonts w:ascii="Montserrat" w:eastAsia="Montserrat" w:hAnsi="Montserrat" w:cs="Times New Roman"/>
          <w:color w:val="222222"/>
          <w:sz w:val="18"/>
          <w:szCs w:val="22"/>
        </w:rPr>
        <w:t>The information submitted as part of the FY26 CoC Local Competition application is true, complete, and accurate to the best of the applicant’s knowledge.</w:t>
      </w:r>
    </w:p>
    <w:p w14:paraId="3DB46A76"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lastRenderedPageBreak/>
        <w:t xml:space="preserve">2. </w:t>
      </w:r>
      <w:r w:rsidRPr="009D1696">
        <w:rPr>
          <w:rFonts w:ascii="Montserrat" w:eastAsia="Montserrat" w:hAnsi="Montserrat" w:cs="Times New Roman"/>
          <w:color w:val="222222"/>
          <w:sz w:val="18"/>
          <w:szCs w:val="22"/>
        </w:rPr>
        <w:t>The applicant understands that submission of an application does not guarantee local approval, ranking, funding, HUD selection, or grant execution.</w:t>
      </w:r>
    </w:p>
    <w:p w14:paraId="4D64F474"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3. </w:t>
      </w:r>
      <w:r w:rsidRPr="009D1696">
        <w:rPr>
          <w:rFonts w:ascii="Montserrat" w:eastAsia="Montserrat" w:hAnsi="Montserrat" w:cs="Times New Roman"/>
          <w:color w:val="222222"/>
          <w:sz w:val="18"/>
          <w:szCs w:val="22"/>
        </w:rPr>
        <w:t xml:space="preserve">The applicant understands that all applications are subject to HUD eligibility, local threshold review, scoring, ranking, Steering Committee approval, available funding, </w:t>
      </w:r>
      <w:proofErr w:type="spellStart"/>
      <w:r w:rsidRPr="009D1696">
        <w:rPr>
          <w:rFonts w:ascii="Montserrat" w:eastAsia="Montserrat" w:hAnsi="Montserrat" w:cs="Times New Roman"/>
          <w:color w:val="222222"/>
          <w:sz w:val="18"/>
          <w:szCs w:val="22"/>
        </w:rPr>
        <w:t>e-snaps</w:t>
      </w:r>
      <w:proofErr w:type="spellEnd"/>
      <w:r w:rsidRPr="009D1696">
        <w:rPr>
          <w:rFonts w:ascii="Montserrat" w:eastAsia="Montserrat" w:hAnsi="Montserrat" w:cs="Times New Roman"/>
          <w:color w:val="222222"/>
          <w:sz w:val="18"/>
          <w:szCs w:val="22"/>
        </w:rPr>
        <w:t xml:space="preserve"> submission requirements, and final HUD selection.</w:t>
      </w:r>
    </w:p>
    <w:p w14:paraId="3502D9D6"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4. </w:t>
      </w:r>
      <w:r w:rsidRPr="009D1696">
        <w:rPr>
          <w:rFonts w:ascii="Montserrat" w:eastAsia="Montserrat" w:hAnsi="Montserrat" w:cs="Times New Roman"/>
          <w:color w:val="222222"/>
          <w:sz w:val="18"/>
          <w:szCs w:val="22"/>
        </w:rPr>
        <w:t>The applicant certifies that the project will comply with applicable HUD CoC Program requirements, local CoC competition requirements, HMIS or comparable database requirements, Coordinated Entry or approved referral process requirements, fair housing, civil rights, VAWA, equal access, privacy, confidentiality, and all other applicable requirements.</w:t>
      </w:r>
    </w:p>
    <w:p w14:paraId="496BBC76"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5. </w:t>
      </w:r>
      <w:r w:rsidRPr="009D1696">
        <w:rPr>
          <w:rFonts w:ascii="Montserrat" w:eastAsia="Montserrat" w:hAnsi="Montserrat" w:cs="Times New Roman"/>
          <w:color w:val="222222"/>
          <w:sz w:val="18"/>
          <w:szCs w:val="22"/>
        </w:rPr>
        <w:t>The applicant understands that CFTH may request clarification, corrections, or additional documentation during the local competition process, subject to the published local competition timeline and requirements.</w:t>
      </w:r>
    </w:p>
    <w:p w14:paraId="4529CCEA"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6. </w:t>
      </w:r>
      <w:r w:rsidRPr="009D1696">
        <w:rPr>
          <w:rFonts w:ascii="Montserrat" w:eastAsia="Montserrat" w:hAnsi="Montserrat" w:cs="Times New Roman"/>
          <w:color w:val="222222"/>
          <w:sz w:val="18"/>
          <w:szCs w:val="22"/>
        </w:rPr>
        <w:t>The applicant understands that failure to submit required documents, correct deficiencies, or meet threshold requirements may result in the project not advancing in the local competition.</w:t>
      </w:r>
    </w:p>
    <w:p w14:paraId="6FA702E0" w14:textId="77777777" w:rsidR="009D1696" w:rsidRPr="009D1696" w:rsidRDefault="009D1696" w:rsidP="009D1696">
      <w:pPr>
        <w:spacing w:before="0"/>
        <w:ind w:left="317" w:hanging="259"/>
        <w:rPr>
          <w:rFonts w:ascii="Montserrat" w:eastAsia="Montserrat" w:hAnsi="Montserrat" w:cs="Times New Roman"/>
          <w:color w:val="222222"/>
          <w:sz w:val="19"/>
          <w:szCs w:val="22"/>
        </w:rPr>
      </w:pPr>
      <w:r w:rsidRPr="009D1696">
        <w:rPr>
          <w:rFonts w:ascii="Montserrat" w:eastAsia="Montserrat" w:hAnsi="Montserrat" w:cs="Times New Roman"/>
          <w:b/>
          <w:color w:val="4B3F65"/>
          <w:sz w:val="18"/>
          <w:szCs w:val="22"/>
        </w:rPr>
        <w:t xml:space="preserve">7. </w:t>
      </w:r>
      <w:r w:rsidRPr="009D1696">
        <w:rPr>
          <w:rFonts w:ascii="Montserrat" w:eastAsia="Montserrat" w:hAnsi="Montserrat" w:cs="Times New Roman"/>
          <w:color w:val="222222"/>
          <w:sz w:val="18"/>
          <w:szCs w:val="22"/>
        </w:rPr>
        <w:t>The applicant certifies that the authorized representative signing below has authority to submit this application on behalf of the organization.</w:t>
      </w:r>
    </w:p>
    <w:p w14:paraId="75262B5B" w14:textId="77777777" w:rsidR="009D1696" w:rsidRPr="009D1696" w:rsidRDefault="009D1696" w:rsidP="009D1696">
      <w:pPr>
        <w:spacing w:before="0"/>
        <w:rPr>
          <w:rFonts w:ascii="Montserrat" w:eastAsia="Montserrat" w:hAnsi="Montserrat" w:cs="Times New Roman"/>
          <w:color w:val="222222"/>
          <w:sz w:val="19"/>
          <w:szCs w:val="22"/>
        </w:rPr>
      </w:pPr>
    </w:p>
    <w:tbl>
      <w:tblPr>
        <w:tblW w:w="0" w:type="auto"/>
        <w:jc w:val="center"/>
        <w:tblLayout w:type="fixed"/>
        <w:tblLook w:val="04A0" w:firstRow="1" w:lastRow="0" w:firstColumn="1" w:lastColumn="0" w:noHBand="0" w:noVBand="1"/>
      </w:tblPr>
      <w:tblGrid>
        <w:gridCol w:w="5328"/>
        <w:gridCol w:w="5328"/>
      </w:tblGrid>
      <w:tr w:rsidR="009D1696" w:rsidRPr="009D1696" w14:paraId="2A0EE810"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545A361F"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Authorized Representative Signature</w:t>
            </w:r>
          </w:p>
        </w:tc>
        <w:tc>
          <w:tcPr>
            <w:tcW w:w="5328" w:type="dxa"/>
            <w:tcBorders>
              <w:top w:val="single" w:sz="4" w:space="0" w:color="BCB2C2"/>
              <w:left w:val="single" w:sz="4" w:space="0" w:color="BCB2C2"/>
              <w:bottom w:val="single" w:sz="4" w:space="0" w:color="BCB2C2"/>
              <w:right w:val="single" w:sz="4" w:space="0" w:color="BCB2C2"/>
            </w:tcBorders>
            <w:hideMark/>
          </w:tcPr>
          <w:p w14:paraId="23DB2B0A"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AUTHORIZED_SIGNATURE"/>
                <w:tag w:val="AUTHORIZED_SIGNATURE"/>
                <w:id w:val="-1449470076"/>
                <w:text/>
              </w:sdtPr>
              <w:sdtContent>
                <w:r w:rsidRPr="009D1696">
                  <w:rPr>
                    <w:rFonts w:ascii="Montserrat" w:eastAsia="Montserrat" w:hAnsi="Montserrat" w:cs="Times New Roman"/>
                    <w:color w:val="222222"/>
                    <w:sz w:val="19"/>
                    <w:szCs w:val="22"/>
                  </w:rPr>
                  <w:t>Sign here</w:t>
                </w:r>
              </w:sdtContent>
            </w:sdt>
          </w:p>
        </w:tc>
      </w:tr>
      <w:tr w:rsidR="009D1696" w:rsidRPr="009D1696" w14:paraId="00090190" w14:textId="77777777">
        <w:trPr>
          <w:jc w:val="center"/>
        </w:trPr>
        <w:tc>
          <w:tcPr>
            <w:tcW w:w="5328" w:type="dxa"/>
            <w:tcBorders>
              <w:top w:val="single" w:sz="4" w:space="0" w:color="BCB2C2"/>
              <w:left w:val="single" w:sz="4" w:space="0" w:color="BCB2C2"/>
              <w:bottom w:val="single" w:sz="4" w:space="0" w:color="BCB2C2"/>
              <w:right w:val="single" w:sz="4" w:space="0" w:color="BCB2C2"/>
            </w:tcBorders>
            <w:shd w:val="clear" w:color="auto" w:fill="F4F1F6"/>
            <w:hideMark/>
          </w:tcPr>
          <w:p w14:paraId="18E987F4" w14:textId="77777777" w:rsidR="009D1696" w:rsidRPr="009D1696" w:rsidRDefault="009D1696" w:rsidP="009D1696">
            <w:pPr>
              <w:spacing w:before="0"/>
              <w:rPr>
                <w:rFonts w:ascii="Montserrat" w:eastAsia="Montserrat" w:hAnsi="Montserrat" w:cs="Times New Roman"/>
                <w:color w:val="222222"/>
                <w:sz w:val="19"/>
                <w:szCs w:val="22"/>
              </w:rPr>
            </w:pPr>
            <w:r w:rsidRPr="009D1696">
              <w:rPr>
                <w:rFonts w:ascii="Montserrat" w:eastAsia="Montserrat" w:hAnsi="Montserrat" w:cs="Times New Roman"/>
                <w:b/>
                <w:color w:val="4B3F65"/>
                <w:sz w:val="17"/>
                <w:szCs w:val="22"/>
              </w:rPr>
              <w:t>Date</w:t>
            </w:r>
          </w:p>
        </w:tc>
        <w:tc>
          <w:tcPr>
            <w:tcW w:w="5328" w:type="dxa"/>
            <w:tcBorders>
              <w:top w:val="single" w:sz="4" w:space="0" w:color="BCB2C2"/>
              <w:left w:val="single" w:sz="4" w:space="0" w:color="BCB2C2"/>
              <w:bottom w:val="single" w:sz="4" w:space="0" w:color="BCB2C2"/>
              <w:right w:val="single" w:sz="4" w:space="0" w:color="BCB2C2"/>
            </w:tcBorders>
            <w:hideMark/>
          </w:tcPr>
          <w:p w14:paraId="521162D2" w14:textId="77777777" w:rsidR="009D1696" w:rsidRPr="009D1696" w:rsidRDefault="009D1696" w:rsidP="009D1696">
            <w:pPr>
              <w:spacing w:before="0"/>
              <w:rPr>
                <w:rFonts w:ascii="Montserrat" w:eastAsia="Montserrat" w:hAnsi="Montserrat" w:cs="Times New Roman"/>
                <w:color w:val="222222"/>
                <w:sz w:val="19"/>
                <w:szCs w:val="22"/>
              </w:rPr>
            </w:pPr>
            <w:sdt>
              <w:sdtPr>
                <w:rPr>
                  <w:rFonts w:ascii="Montserrat" w:eastAsia="Montserrat" w:hAnsi="Montserrat" w:cs="Times New Roman"/>
                  <w:color w:val="222222"/>
                  <w:sz w:val="19"/>
                  <w:szCs w:val="22"/>
                </w:rPr>
                <w:alias w:val="DATE"/>
                <w:tag w:val="DATE"/>
                <w:id w:val="1498992405"/>
                <w:text/>
              </w:sdtPr>
              <w:sdtContent>
                <w:r w:rsidRPr="009D1696">
                  <w:rPr>
                    <w:rFonts w:ascii="Montserrat" w:eastAsia="Montserrat" w:hAnsi="Montserrat" w:cs="Times New Roman"/>
                    <w:color w:val="222222"/>
                    <w:sz w:val="19"/>
                    <w:szCs w:val="22"/>
                  </w:rPr>
                  <w:t>Enter date</w:t>
                </w:r>
              </w:sdtContent>
            </w:sdt>
          </w:p>
        </w:tc>
      </w:tr>
    </w:tbl>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98A87" w14:textId="77777777" w:rsidR="00B10EAC" w:rsidRDefault="00B10EAC">
      <w:r>
        <w:separator/>
      </w:r>
    </w:p>
  </w:endnote>
  <w:endnote w:type="continuationSeparator" w:id="0">
    <w:p w14:paraId="398B31BA" w14:textId="77777777" w:rsidR="00B10EAC" w:rsidRDefault="00B10EAC">
      <w:r>
        <w:continuationSeparator/>
      </w:r>
    </w:p>
  </w:endnote>
  <w:endnote w:type="continuationNotice" w:id="1">
    <w:p w14:paraId="03F9C5A6" w14:textId="77777777" w:rsidR="00B10EAC" w:rsidRDefault="00B10E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panose1 w:val="00000000000000000000"/>
    <w:charset w:val="00"/>
    <w:family w:val="auto"/>
    <w:pitch w:val="variable"/>
    <w:sig w:usb0="A00002FF" w:usb1="4000207B" w:usb2="00000000" w:usb3="00000000" w:csb0="00000197"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7A75D" w14:textId="77777777" w:rsidR="00B10EAC" w:rsidRDefault="00B10EAC">
      <w:r>
        <w:separator/>
      </w:r>
    </w:p>
  </w:footnote>
  <w:footnote w:type="continuationSeparator" w:id="0">
    <w:p w14:paraId="3D3F7EBE" w14:textId="77777777" w:rsidR="00B10EAC" w:rsidRDefault="00B10EAC">
      <w:r>
        <w:continuationSeparator/>
      </w:r>
    </w:p>
  </w:footnote>
  <w:footnote w:type="continuationNotice" w:id="1">
    <w:p w14:paraId="1422E020" w14:textId="77777777" w:rsidR="00B10EAC" w:rsidRDefault="00B10E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17C11"/>
    <w:multiLevelType w:val="multilevel"/>
    <w:tmpl w:val="C14A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60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F4080"/>
    <w:multiLevelType w:val="hybridMultilevel"/>
    <w:tmpl w:val="7194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43372"/>
    <w:multiLevelType w:val="hybridMultilevel"/>
    <w:tmpl w:val="C218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837A90"/>
    <w:multiLevelType w:val="hybridMultilevel"/>
    <w:tmpl w:val="5C409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30721"/>
    <w:multiLevelType w:val="hybridMultilevel"/>
    <w:tmpl w:val="80CC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93282">
    <w:abstractNumId w:val="21"/>
  </w:num>
  <w:num w:numId="2" w16cid:durableId="912664486">
    <w:abstractNumId w:val="18"/>
  </w:num>
  <w:num w:numId="3" w16cid:durableId="567151087">
    <w:abstractNumId w:val="9"/>
  </w:num>
  <w:num w:numId="4" w16cid:durableId="982925790">
    <w:abstractNumId w:val="15"/>
  </w:num>
  <w:num w:numId="5" w16cid:durableId="436364957">
    <w:abstractNumId w:val="4"/>
  </w:num>
  <w:num w:numId="6" w16cid:durableId="1441023088">
    <w:abstractNumId w:val="22"/>
  </w:num>
  <w:num w:numId="7" w16cid:durableId="142164050">
    <w:abstractNumId w:val="17"/>
  </w:num>
  <w:num w:numId="8" w16cid:durableId="685444934">
    <w:abstractNumId w:val="11"/>
  </w:num>
  <w:num w:numId="9" w16cid:durableId="586618040">
    <w:abstractNumId w:val="2"/>
  </w:num>
  <w:num w:numId="10" w16cid:durableId="956715274">
    <w:abstractNumId w:val="10"/>
  </w:num>
  <w:num w:numId="11" w16cid:durableId="418409810">
    <w:abstractNumId w:val="14"/>
  </w:num>
  <w:num w:numId="12" w16cid:durableId="1979993248">
    <w:abstractNumId w:val="8"/>
  </w:num>
  <w:num w:numId="13" w16cid:durableId="1155805008">
    <w:abstractNumId w:val="19"/>
  </w:num>
  <w:num w:numId="14" w16cid:durableId="42556867">
    <w:abstractNumId w:val="13"/>
  </w:num>
  <w:num w:numId="15" w16cid:durableId="1960378995">
    <w:abstractNumId w:val="12"/>
  </w:num>
  <w:num w:numId="16" w16cid:durableId="689189092">
    <w:abstractNumId w:val="23"/>
  </w:num>
  <w:num w:numId="17" w16cid:durableId="1209604576">
    <w:abstractNumId w:val="16"/>
  </w:num>
  <w:num w:numId="18" w16cid:durableId="586770810">
    <w:abstractNumId w:val="5"/>
  </w:num>
  <w:num w:numId="19" w16cid:durableId="990249797">
    <w:abstractNumId w:val="7"/>
  </w:num>
  <w:num w:numId="20" w16cid:durableId="661618000">
    <w:abstractNumId w:val="1"/>
  </w:num>
  <w:num w:numId="21" w16cid:durableId="906719387">
    <w:abstractNumId w:val="6"/>
  </w:num>
  <w:num w:numId="22" w16cid:durableId="1575427638">
    <w:abstractNumId w:val="3"/>
  </w:num>
  <w:num w:numId="23" w16cid:durableId="1724407480">
    <w:abstractNumId w:val="24"/>
  </w:num>
  <w:num w:numId="24" w16cid:durableId="520554265">
    <w:abstractNumId w:val="0"/>
  </w:num>
  <w:num w:numId="25" w16cid:durableId="107605156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4D05"/>
    <w:rsid w:val="000A6D4C"/>
    <w:rsid w:val="000B2ADF"/>
    <w:rsid w:val="000D3513"/>
    <w:rsid w:val="000D4509"/>
    <w:rsid w:val="000E6478"/>
    <w:rsid w:val="00101D82"/>
    <w:rsid w:val="00105EA7"/>
    <w:rsid w:val="001063A3"/>
    <w:rsid w:val="00117AF7"/>
    <w:rsid w:val="001228EC"/>
    <w:rsid w:val="001319D1"/>
    <w:rsid w:val="00142566"/>
    <w:rsid w:val="00145E69"/>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15F3"/>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4E3"/>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2847"/>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1696"/>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10EAC"/>
    <w:rsid w:val="00B3091C"/>
    <w:rsid w:val="00B367B3"/>
    <w:rsid w:val="00B524C7"/>
    <w:rsid w:val="00B753B5"/>
    <w:rsid w:val="00B77E95"/>
    <w:rsid w:val="00B940DE"/>
    <w:rsid w:val="00BA74CE"/>
    <w:rsid w:val="00BB15D6"/>
    <w:rsid w:val="00BB5D16"/>
    <w:rsid w:val="00BB668A"/>
    <w:rsid w:val="00BC0229"/>
    <w:rsid w:val="00BD46D4"/>
    <w:rsid w:val="00BE327E"/>
    <w:rsid w:val="00BE64B3"/>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27B5"/>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CA5AD9-2EE3-4C52-B723-80C5DCEBE5B3}">
  <ds:schemaRefs>
    <ds:schemaRef ds:uri="http://schemas.microsoft.com/sharepoint/v3/contenttype/forms"/>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10T15:18:00Z</dcterms:created>
  <dcterms:modified xsi:type="dcterms:W3CDTF">2026-06-1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